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r>
        <w:lastRenderedPageBreak/>
        <w:t>Package size: 100, loaded records: 500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30C9BB62" w:rsidR="00CA4669" w:rsidRDefault="005A7D63">
      <w:r>
        <w:rPr>
          <w:noProof/>
        </w:rPr>
        <w:drawing>
          <wp:inline distT="0" distB="0" distL="0" distR="0" wp14:anchorId="1C3CC174" wp14:editId="7A2D23F7">
            <wp:extent cx="5274310" cy="2566670"/>
            <wp:effectExtent l="0" t="0" r="2540" b="5080"/>
            <wp:docPr id="11" name="图片 1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电脑屏幕的照片上有文字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73CC" w14:textId="72B095EC" w:rsidR="005A7D63" w:rsidRDefault="005A7D63">
      <w:r>
        <w:rPr>
          <w:noProof/>
        </w:rPr>
        <w:drawing>
          <wp:inline distT="0" distB="0" distL="0" distR="0" wp14:anchorId="726665CD" wp14:editId="404D557E">
            <wp:extent cx="5274310" cy="2295525"/>
            <wp:effectExtent l="0" t="0" r="2540" b="952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73C5" w14:textId="3D8A4247" w:rsidR="005A7D63" w:rsidRDefault="005A7D63"/>
    <w:p w14:paraId="7C1D856A" w14:textId="13943BBB" w:rsidR="005A7D63" w:rsidRDefault="005A7D63"/>
    <w:p w14:paraId="599C86D0" w14:textId="1058AF80" w:rsidR="005A7D63" w:rsidRDefault="005A7D63" w:rsidP="005A7D63">
      <w:r>
        <w:t>Package size: 10000, loaded records: 500,000</w:t>
      </w:r>
    </w:p>
    <w:p w14:paraId="38C4311A" w14:textId="4D8B82DC" w:rsidR="005A7D63" w:rsidRDefault="007C2B37">
      <w:r>
        <w:rPr>
          <w:noProof/>
        </w:rPr>
        <w:lastRenderedPageBreak/>
        <w:drawing>
          <wp:inline distT="0" distB="0" distL="0" distR="0" wp14:anchorId="758A21B5" wp14:editId="2D4F12A8">
            <wp:extent cx="5274310" cy="2529205"/>
            <wp:effectExtent l="0" t="0" r="2540" b="4445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04DD" w14:textId="032A3947" w:rsidR="007C2B37" w:rsidRDefault="007C2B37">
      <w:r>
        <w:rPr>
          <w:noProof/>
        </w:rPr>
        <w:drawing>
          <wp:inline distT="0" distB="0" distL="0" distR="0" wp14:anchorId="474805D9" wp14:editId="231BF8F3">
            <wp:extent cx="5274310" cy="2420620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18B6" w14:textId="1A94AF46" w:rsidR="007C2B37" w:rsidRDefault="007C2B37"/>
    <w:p w14:paraId="5514E0E4" w14:textId="47F82DE8" w:rsidR="007C2B37" w:rsidRDefault="007C2B37">
      <w:r>
        <w:rPr>
          <w:noProof/>
        </w:rPr>
        <w:drawing>
          <wp:inline distT="0" distB="0" distL="0" distR="0" wp14:anchorId="27E305E8" wp14:editId="28044C84">
            <wp:extent cx="5274310" cy="2422525"/>
            <wp:effectExtent l="0" t="0" r="254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601D6" w14:textId="50575B6C" w:rsidR="007C2B37" w:rsidRDefault="007C2B37">
      <w:r>
        <w:rPr>
          <w:noProof/>
        </w:rPr>
        <w:lastRenderedPageBreak/>
        <w:drawing>
          <wp:inline distT="0" distB="0" distL="0" distR="0" wp14:anchorId="518B513E" wp14:editId="4984E2EF">
            <wp:extent cx="5274310" cy="2348230"/>
            <wp:effectExtent l="0" t="0" r="254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130E" w14:textId="3AF6CB3D" w:rsidR="00AC4A01" w:rsidRDefault="00AC4A01"/>
    <w:p w14:paraId="28DFC41E" w14:textId="67BA5F6B" w:rsidR="00AC4A01" w:rsidRDefault="007E6473">
      <w:r>
        <w:rPr>
          <w:noProof/>
        </w:rPr>
        <w:drawing>
          <wp:inline distT="0" distB="0" distL="0" distR="0" wp14:anchorId="73EB7165" wp14:editId="01BEA3A2">
            <wp:extent cx="5274310" cy="2422525"/>
            <wp:effectExtent l="0" t="0" r="2540" b="0"/>
            <wp:docPr id="45" name="图片 4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A082" w14:textId="6C0D1FD3" w:rsidR="00AC4A01" w:rsidRDefault="00AC4A01">
      <w:r>
        <w:rPr>
          <w:noProof/>
        </w:rPr>
        <w:drawing>
          <wp:inline distT="0" distB="0" distL="0" distR="0" wp14:anchorId="610DC849" wp14:editId="0FAF51D1">
            <wp:extent cx="5274310" cy="2453005"/>
            <wp:effectExtent l="0" t="0" r="2540" b="444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C216" w14:textId="3C449724" w:rsidR="00F42239" w:rsidRDefault="00F42239"/>
    <w:p w14:paraId="42B950CC" w14:textId="30615E4A" w:rsidR="00F42239" w:rsidRDefault="00F42239" w:rsidP="00F42239">
      <w:r>
        <w:t>Package size: infinite, loaded records: 500,000</w:t>
      </w:r>
    </w:p>
    <w:p w14:paraId="2E670F0E" w14:textId="24ED0BD8" w:rsidR="00F42239" w:rsidRDefault="001F4C27">
      <w:r>
        <w:rPr>
          <w:noProof/>
        </w:rPr>
        <w:lastRenderedPageBreak/>
        <w:drawing>
          <wp:inline distT="0" distB="0" distL="0" distR="0" wp14:anchorId="111FD0F4" wp14:editId="30FE4014">
            <wp:extent cx="5274310" cy="2526030"/>
            <wp:effectExtent l="0" t="0" r="2540" b="762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295F" w14:textId="4034B21D" w:rsidR="001F4C27" w:rsidRDefault="001F4C27">
      <w:r>
        <w:rPr>
          <w:noProof/>
        </w:rPr>
        <w:drawing>
          <wp:inline distT="0" distB="0" distL="0" distR="0" wp14:anchorId="14C8CC69" wp14:editId="6A1C87F4">
            <wp:extent cx="5274310" cy="2188845"/>
            <wp:effectExtent l="0" t="0" r="2540" b="1905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DFAC" w14:textId="1D0E9ADC" w:rsidR="00927A18" w:rsidRDefault="00927A18"/>
    <w:p w14:paraId="5457A770" w14:textId="70462F40" w:rsidR="00927A18" w:rsidRDefault="00E20429">
      <w:r>
        <w:rPr>
          <w:noProof/>
        </w:rPr>
        <w:drawing>
          <wp:inline distT="0" distB="0" distL="0" distR="0" wp14:anchorId="0BA0AE8C" wp14:editId="4EDC30BA">
            <wp:extent cx="5274310" cy="2321560"/>
            <wp:effectExtent l="0" t="0" r="2540" b="254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A8BA" w14:textId="3A209205" w:rsidR="00E20429" w:rsidRDefault="00E20429">
      <w:r>
        <w:rPr>
          <w:noProof/>
        </w:rPr>
        <w:lastRenderedPageBreak/>
        <w:drawing>
          <wp:inline distT="0" distB="0" distL="0" distR="0" wp14:anchorId="789F5145" wp14:editId="51D3819F">
            <wp:extent cx="5274310" cy="2266950"/>
            <wp:effectExtent l="0" t="0" r="2540" b="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9AD1" w14:textId="0FD604F8" w:rsidR="00E20429" w:rsidRDefault="00E20429"/>
    <w:p w14:paraId="208944AF" w14:textId="424A3DA8" w:rsidR="00E20429" w:rsidRDefault="00E20429">
      <w:r>
        <w:rPr>
          <w:noProof/>
        </w:rPr>
        <w:drawing>
          <wp:inline distT="0" distB="0" distL="0" distR="0" wp14:anchorId="039388D1" wp14:editId="5F224F54">
            <wp:extent cx="5274310" cy="255397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1E57" w14:textId="15038E5D" w:rsidR="00A259F3" w:rsidRDefault="00E20429">
      <w:r>
        <w:rPr>
          <w:noProof/>
        </w:rPr>
        <w:drawing>
          <wp:inline distT="0" distB="0" distL="0" distR="0" wp14:anchorId="671CFC24" wp14:editId="75A7D269">
            <wp:extent cx="5274310" cy="2463165"/>
            <wp:effectExtent l="0" t="0" r="2540" b="0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4D6B" w14:textId="77777777" w:rsidR="00A259F3" w:rsidRDefault="00A259F3">
      <w:pPr>
        <w:widowControl/>
        <w:jc w:val="left"/>
      </w:pPr>
      <w:r>
        <w:br w:type="page"/>
      </w:r>
    </w:p>
    <w:p w14:paraId="7446F6E4" w14:textId="252F4EB7" w:rsidR="0043685F" w:rsidRDefault="00A259F3">
      <w:r>
        <w:rPr>
          <w:rFonts w:hint="eastAsia"/>
        </w:rPr>
        <w:lastRenderedPageBreak/>
        <w:t>Test</w:t>
      </w:r>
      <w:r>
        <w:t xml:space="preserve"> </w:t>
      </w:r>
      <w:proofErr w:type="gramStart"/>
      <w:r w:rsidR="002E5B8C">
        <w:rPr>
          <w:rFonts w:hint="eastAsia"/>
        </w:rPr>
        <w:t>delete</w:t>
      </w:r>
      <w:proofErr w:type="gramEnd"/>
    </w:p>
    <w:p w14:paraId="355504BD" w14:textId="1B969A52" w:rsidR="0043685F" w:rsidRDefault="0043685F">
      <w:r>
        <w:rPr>
          <w:noProof/>
        </w:rPr>
        <w:drawing>
          <wp:inline distT="0" distB="0" distL="0" distR="0" wp14:anchorId="6D72A491" wp14:editId="26977600">
            <wp:extent cx="5274310" cy="3247390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F7BA" w14:textId="68EEA6C2" w:rsidR="0043685F" w:rsidRDefault="0043685F"/>
    <w:p w14:paraId="04197113" w14:textId="5AE6DED1" w:rsidR="0043685F" w:rsidRDefault="0043685F">
      <w:r>
        <w:rPr>
          <w:noProof/>
        </w:rPr>
        <w:drawing>
          <wp:inline distT="0" distB="0" distL="0" distR="0" wp14:anchorId="1D2C3847" wp14:editId="3BE54381">
            <wp:extent cx="5274310" cy="1682115"/>
            <wp:effectExtent l="0" t="0" r="2540" b="0"/>
            <wp:docPr id="26" name="图片 26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片包含 背景图案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195B" w14:textId="2019BB04" w:rsidR="0043685F" w:rsidRDefault="0043685F">
      <w:r>
        <w:rPr>
          <w:noProof/>
        </w:rPr>
        <w:drawing>
          <wp:inline distT="0" distB="0" distL="0" distR="0" wp14:anchorId="3CE3DF76" wp14:editId="3FD1A89B">
            <wp:extent cx="5274310" cy="1728470"/>
            <wp:effectExtent l="0" t="0" r="2540" b="5080"/>
            <wp:docPr id="27" name="图片 2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片包含 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49DE" w14:textId="22A69315" w:rsidR="00AF39BF" w:rsidRDefault="00AF39BF"/>
    <w:p w14:paraId="6B654067" w14:textId="4C23F799" w:rsidR="00AF39BF" w:rsidRDefault="00AF39BF"/>
    <w:p w14:paraId="0E073846" w14:textId="65FEE073" w:rsidR="0043685F" w:rsidRDefault="00AF39BF">
      <w:r>
        <w:rPr>
          <w:noProof/>
        </w:rPr>
        <w:lastRenderedPageBreak/>
        <w:drawing>
          <wp:inline distT="0" distB="0" distL="0" distR="0" wp14:anchorId="77833BCA" wp14:editId="24A4A1FB">
            <wp:extent cx="5274310" cy="1871980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2A8F" w14:textId="7DF58486" w:rsidR="0043685F" w:rsidRDefault="0043685F">
      <w:r>
        <w:rPr>
          <w:noProof/>
        </w:rPr>
        <w:drawing>
          <wp:inline distT="0" distB="0" distL="0" distR="0" wp14:anchorId="4E5EAB7A" wp14:editId="79BC75EF">
            <wp:extent cx="5274310" cy="1979930"/>
            <wp:effectExtent l="0" t="0" r="2540" b="1270"/>
            <wp:docPr id="28" name="图片 28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中度可信度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0655" w14:textId="0301DC40" w:rsidR="00AF39BF" w:rsidRDefault="00AF39BF"/>
    <w:p w14:paraId="796B2FE7" w14:textId="25E2F173" w:rsidR="00AF39BF" w:rsidRDefault="00EF5C42">
      <w:pPr>
        <w:rPr>
          <w:noProof/>
        </w:rPr>
      </w:pPr>
      <w:r>
        <w:rPr>
          <w:noProof/>
        </w:rPr>
        <w:drawing>
          <wp:inline distT="0" distB="0" distL="0" distR="0" wp14:anchorId="3B957588" wp14:editId="30448328">
            <wp:extent cx="5274310" cy="3589020"/>
            <wp:effectExtent l="0" t="0" r="254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5C4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30D3C94" wp14:editId="7A443645">
            <wp:extent cx="5274310" cy="3525520"/>
            <wp:effectExtent l="0" t="0" r="2540" b="0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59056" w14:textId="297CD83B" w:rsidR="00EF5C42" w:rsidRDefault="00701EA3">
      <w:r>
        <w:rPr>
          <w:noProof/>
        </w:rPr>
        <w:drawing>
          <wp:inline distT="0" distB="0" distL="0" distR="0" wp14:anchorId="33D42620" wp14:editId="7226EB3A">
            <wp:extent cx="5274310" cy="3462020"/>
            <wp:effectExtent l="0" t="0" r="2540" b="508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1172" w14:textId="0D2A1D3B" w:rsidR="00DE4C70" w:rsidRDefault="00DE4C70"/>
    <w:p w14:paraId="23B0199B" w14:textId="6E083984" w:rsidR="00DE4C70" w:rsidRDefault="00DE4C70">
      <w:r>
        <w:rPr>
          <w:noProof/>
        </w:rPr>
        <w:lastRenderedPageBreak/>
        <w:drawing>
          <wp:inline distT="0" distB="0" distL="0" distR="0" wp14:anchorId="27580CDF" wp14:editId="0BC01A09">
            <wp:extent cx="4502727" cy="2815695"/>
            <wp:effectExtent l="0" t="0" r="0" b="381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09083" cy="281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7CDB" w14:textId="24D13C41" w:rsidR="00DE4C70" w:rsidRDefault="00E25DE0">
      <w:r>
        <w:rPr>
          <w:noProof/>
        </w:rPr>
        <w:drawing>
          <wp:inline distT="0" distB="0" distL="0" distR="0" wp14:anchorId="137A172F" wp14:editId="3D2DC0E4">
            <wp:extent cx="4440382" cy="2708281"/>
            <wp:effectExtent l="0" t="0" r="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47873" cy="27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1628F" w14:textId="1F467C04" w:rsidR="002E6ECB" w:rsidRDefault="002E6ECB">
      <w:r>
        <w:rPr>
          <w:noProof/>
        </w:rPr>
        <w:drawing>
          <wp:inline distT="0" distB="0" distL="0" distR="0" wp14:anchorId="3623B244" wp14:editId="4101A2BE">
            <wp:extent cx="4558145" cy="2937605"/>
            <wp:effectExtent l="0" t="0" r="0" b="0"/>
            <wp:docPr id="35" name="图片 3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61992" cy="294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7A7F" w14:textId="6AF2BB46" w:rsidR="008E2CB6" w:rsidRDefault="008E2CB6">
      <w:r>
        <w:rPr>
          <w:rFonts w:hint="eastAsia"/>
        </w:rPr>
        <w:lastRenderedPageBreak/>
        <w:t>Test</w:t>
      </w:r>
      <w:r>
        <w:t xml:space="preserve"> Update</w:t>
      </w:r>
    </w:p>
    <w:p w14:paraId="4D1D64E8" w14:textId="2ACF3EE9" w:rsidR="008E2CB6" w:rsidRDefault="008E2CB6">
      <w:r>
        <w:rPr>
          <w:noProof/>
        </w:rPr>
        <w:drawing>
          <wp:inline distT="0" distB="0" distL="0" distR="0" wp14:anchorId="6BAD3F64" wp14:editId="7065DBDB">
            <wp:extent cx="4778154" cy="2446232"/>
            <wp:effectExtent l="0" t="0" r="381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6417" w14:textId="369D784E" w:rsidR="008E2CB6" w:rsidRDefault="008E2CB6">
      <w:r>
        <w:rPr>
          <w:noProof/>
        </w:rPr>
        <w:drawing>
          <wp:inline distT="0" distB="0" distL="0" distR="0" wp14:anchorId="3AC8468C" wp14:editId="304733DD">
            <wp:extent cx="4298052" cy="2438611"/>
            <wp:effectExtent l="0" t="0" r="7620" b="0"/>
            <wp:docPr id="37" name="图片 3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文本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D2C11" w14:textId="7B9B43E5" w:rsidR="0076475B" w:rsidRDefault="008E2CB6">
      <w:r>
        <w:rPr>
          <w:noProof/>
        </w:rPr>
        <w:drawing>
          <wp:inline distT="0" distB="0" distL="0" distR="0" wp14:anchorId="2EA72B67" wp14:editId="5E38EB1A">
            <wp:extent cx="4610500" cy="2545301"/>
            <wp:effectExtent l="0" t="0" r="0" b="7620"/>
            <wp:docPr id="38" name="图片 3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文本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8A241" w14:textId="77777777" w:rsidR="0076475B" w:rsidRDefault="0076475B">
      <w:pPr>
        <w:widowControl/>
        <w:jc w:val="left"/>
      </w:pPr>
      <w:r>
        <w:br w:type="page"/>
      </w:r>
    </w:p>
    <w:p w14:paraId="2375DC90" w14:textId="5F7E3157" w:rsidR="008E2CB6" w:rsidRDefault="0076475B">
      <w:r>
        <w:rPr>
          <w:rFonts w:hint="eastAsia"/>
        </w:rPr>
        <w:lastRenderedPageBreak/>
        <w:t>T</w:t>
      </w:r>
      <w:r>
        <w:t xml:space="preserve">est </w:t>
      </w:r>
      <w:proofErr w:type="gramStart"/>
      <w:r>
        <w:t>select</w:t>
      </w:r>
      <w:proofErr w:type="gramEnd"/>
    </w:p>
    <w:p w14:paraId="0737B445" w14:textId="1B8212FA" w:rsidR="0076475B" w:rsidRDefault="0076475B">
      <w:r>
        <w:rPr>
          <w:noProof/>
        </w:rPr>
        <w:drawing>
          <wp:inline distT="0" distB="0" distL="0" distR="0" wp14:anchorId="3AF65B36" wp14:editId="745C7F07">
            <wp:extent cx="5274310" cy="1606550"/>
            <wp:effectExtent l="0" t="0" r="2540" b="0"/>
            <wp:docPr id="39" name="图片 3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EB5CB" w14:textId="7C6E1026" w:rsidR="0076475B" w:rsidRDefault="0076475B">
      <w:r>
        <w:rPr>
          <w:noProof/>
        </w:rPr>
        <w:drawing>
          <wp:inline distT="0" distB="0" distL="0" distR="0" wp14:anchorId="7292030D" wp14:editId="662A3632">
            <wp:extent cx="5274310" cy="1614805"/>
            <wp:effectExtent l="0" t="0" r="2540" b="4445"/>
            <wp:docPr id="40" name="图片 4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E88E7" w14:textId="739A2C1D" w:rsidR="0076475B" w:rsidRDefault="0076475B">
      <w:r>
        <w:rPr>
          <w:noProof/>
        </w:rPr>
        <w:drawing>
          <wp:inline distT="0" distB="0" distL="0" distR="0" wp14:anchorId="70F30CD9" wp14:editId="2913B139">
            <wp:extent cx="5274310" cy="1551940"/>
            <wp:effectExtent l="0" t="0" r="2540" b="0"/>
            <wp:docPr id="41" name="图片 4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文本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5290" w14:textId="6DBB4C3B" w:rsidR="005611C9" w:rsidRDefault="005611C9"/>
    <w:p w14:paraId="45685F41" w14:textId="636C810A" w:rsidR="005611C9" w:rsidRDefault="005611C9">
      <w:r>
        <w:rPr>
          <w:rFonts w:hint="eastAsia"/>
        </w:rPr>
        <w:t>T</w:t>
      </w:r>
      <w:r>
        <w:t>est find conta</w:t>
      </w:r>
      <w:r w:rsidR="00C927B0">
        <w:t>i</w:t>
      </w:r>
      <w:r>
        <w:t>ners</w:t>
      </w:r>
    </w:p>
    <w:p w14:paraId="6BE79FE3" w14:textId="549F5B30" w:rsidR="00C927B0" w:rsidRDefault="00C927B0">
      <w:r>
        <w:rPr>
          <w:noProof/>
        </w:rPr>
        <w:drawing>
          <wp:inline distT="0" distB="0" distL="0" distR="0" wp14:anchorId="67008AC0" wp14:editId="1AD7C9FC">
            <wp:extent cx="4717189" cy="556308"/>
            <wp:effectExtent l="0" t="0" r="762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A1243" w14:textId="423B3CFB" w:rsidR="00C927B0" w:rsidRDefault="00C927B0">
      <w:r>
        <w:rPr>
          <w:noProof/>
        </w:rPr>
        <w:drawing>
          <wp:inline distT="0" distB="0" distL="0" distR="0" wp14:anchorId="249F2A68" wp14:editId="092A98F9">
            <wp:extent cx="4778154" cy="495343"/>
            <wp:effectExtent l="0" t="0" r="381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4FAF" w14:textId="6B0DE4AB" w:rsidR="00C927B0" w:rsidRDefault="00C927B0">
      <w:r>
        <w:rPr>
          <w:noProof/>
        </w:rPr>
        <w:drawing>
          <wp:inline distT="0" distB="0" distL="0" distR="0" wp14:anchorId="1DFA584F" wp14:editId="281A864C">
            <wp:extent cx="4686706" cy="602032"/>
            <wp:effectExtent l="0" t="0" r="0" b="7620"/>
            <wp:docPr id="44" name="图片 4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文本&#10;&#10;描述已自动生成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56E1" w14:textId="7A0D30DA" w:rsidR="00E00906" w:rsidRDefault="00B13219">
      <w:r>
        <w:rPr>
          <w:rFonts w:hint="eastAsia"/>
        </w:rPr>
        <w:t xml:space="preserve">SQL： </w:t>
      </w:r>
      <w:r>
        <w:t>799, 797, 760ms</w:t>
      </w:r>
    </w:p>
    <w:p w14:paraId="26523D0B" w14:textId="77777777" w:rsidR="00B13219" w:rsidRDefault="00B13219">
      <w:pPr>
        <w:rPr>
          <w:rFonts w:hint="eastAsia"/>
        </w:rPr>
      </w:pPr>
    </w:p>
    <w:p w14:paraId="7BC559C0" w14:textId="0F076345" w:rsidR="00E00906" w:rsidRDefault="00E00906">
      <w:r>
        <w:rPr>
          <w:rFonts w:hint="eastAsia"/>
        </w:rPr>
        <w:t>F</w:t>
      </w:r>
      <w:r>
        <w:t>ind best couriers</w:t>
      </w:r>
    </w:p>
    <w:p w14:paraId="4980B2E7" w14:textId="4C279E0A" w:rsidR="009A51DD" w:rsidRPr="009A51DD" w:rsidRDefault="0090556A" w:rsidP="0090556A">
      <w:r>
        <w:rPr>
          <w:noProof/>
        </w:rPr>
        <w:lastRenderedPageBreak/>
        <w:drawing>
          <wp:inline distT="0" distB="0" distL="0" distR="0" wp14:anchorId="26E6D188" wp14:editId="00011777">
            <wp:extent cx="4359018" cy="1013548"/>
            <wp:effectExtent l="0" t="0" r="3810" b="0"/>
            <wp:docPr id="50" name="图片 5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465F" w14:textId="14E08BD9" w:rsidR="009A51DD" w:rsidRDefault="0090556A">
      <w:r>
        <w:rPr>
          <w:noProof/>
        </w:rPr>
        <w:drawing>
          <wp:inline distT="0" distB="0" distL="0" distR="0" wp14:anchorId="303C6FF2" wp14:editId="199F71E1">
            <wp:extent cx="4183743" cy="899238"/>
            <wp:effectExtent l="0" t="0" r="7620" b="0"/>
            <wp:docPr id="51" name="图片 5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文本&#10;&#10;描述已自动生成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C5C6" w14:textId="30559180" w:rsidR="0090556A" w:rsidRDefault="0090556A">
      <w:r>
        <w:rPr>
          <w:noProof/>
        </w:rPr>
        <w:drawing>
          <wp:inline distT="0" distB="0" distL="0" distR="0" wp14:anchorId="5DBBACDF" wp14:editId="03E3CAE5">
            <wp:extent cx="4168501" cy="1051651"/>
            <wp:effectExtent l="0" t="0" r="3810" b="0"/>
            <wp:docPr id="52" name="图片 5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文本&#10;&#10;描述已自动生成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44A1" w14:textId="77777777" w:rsidR="00B13219" w:rsidRDefault="00B13219">
      <w:r>
        <w:rPr>
          <w:rFonts w:hint="eastAsia"/>
        </w:rPr>
        <w:t>S</w:t>
      </w:r>
      <w:r>
        <w:t xml:space="preserve">QL: </w:t>
      </w:r>
    </w:p>
    <w:p w14:paraId="6DD23FF6" w14:textId="5728423C" w:rsidR="003C6CD5" w:rsidRDefault="00B13219">
      <w:r>
        <w:t xml:space="preserve">Retrieval: 3807, 3789, 3986 </w:t>
      </w:r>
      <w:proofErr w:type="spellStart"/>
      <w:r>
        <w:t>ms</w:t>
      </w:r>
      <w:proofErr w:type="spellEnd"/>
    </w:p>
    <w:p w14:paraId="3E81C98B" w14:textId="52077028" w:rsidR="00B13219" w:rsidRDefault="00B13219">
      <w:r>
        <w:rPr>
          <w:rFonts w:hint="eastAsia"/>
        </w:rPr>
        <w:t>D</w:t>
      </w:r>
      <w:r>
        <w:t xml:space="preserve">elivery: </w:t>
      </w:r>
      <w:r w:rsidR="007148F9">
        <w:t xml:space="preserve">3957, 3782, 3862 </w:t>
      </w:r>
      <w:proofErr w:type="spellStart"/>
      <w:r w:rsidR="007148F9">
        <w:t>ms</w:t>
      </w:r>
      <w:proofErr w:type="spellEnd"/>
    </w:p>
    <w:p w14:paraId="200B8A65" w14:textId="75C90161" w:rsidR="00B13219" w:rsidRDefault="00B13219"/>
    <w:p w14:paraId="3B46EB63" w14:textId="77777777" w:rsidR="00B13219" w:rsidRDefault="00B13219">
      <w:pPr>
        <w:rPr>
          <w:rFonts w:hint="eastAsia"/>
        </w:rPr>
      </w:pPr>
    </w:p>
    <w:p w14:paraId="1564987A" w14:textId="44A9E576" w:rsidR="003C6CD5" w:rsidRDefault="003C6CD5" w:rsidP="003C6CD5">
      <w:r>
        <w:rPr>
          <w:rFonts w:hint="eastAsia"/>
        </w:rPr>
        <w:t>F</w:t>
      </w:r>
      <w:r>
        <w:t>ind best export cities</w:t>
      </w:r>
    </w:p>
    <w:p w14:paraId="5705D260" w14:textId="0FC3D07D" w:rsidR="003C6CD5" w:rsidRDefault="003C6CD5"/>
    <w:p w14:paraId="6FE0923B" w14:textId="3B67B621" w:rsidR="00E9604C" w:rsidRDefault="00590535">
      <w:r>
        <w:rPr>
          <w:noProof/>
        </w:rPr>
        <w:drawing>
          <wp:inline distT="0" distB="0" distL="0" distR="0" wp14:anchorId="14C2DA9F" wp14:editId="1249B5F2">
            <wp:extent cx="4381880" cy="495343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498A" w14:textId="742EA537" w:rsidR="00E9604C" w:rsidRDefault="00B13219">
      <w:r>
        <w:rPr>
          <w:noProof/>
        </w:rPr>
        <w:drawing>
          <wp:inline distT="0" distB="0" distL="0" distR="0" wp14:anchorId="062F0B7F" wp14:editId="55D8AB40">
            <wp:extent cx="4381880" cy="441998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2F8F" w14:textId="026687B3" w:rsidR="00B13219" w:rsidRDefault="00B13219">
      <w:r>
        <w:rPr>
          <w:noProof/>
        </w:rPr>
        <w:drawing>
          <wp:inline distT="0" distB="0" distL="0" distR="0" wp14:anchorId="770ABF4C" wp14:editId="7259B5A6">
            <wp:extent cx="4267570" cy="51820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09759" w14:textId="1E348288" w:rsidR="007148F9" w:rsidRPr="00F42239" w:rsidRDefault="007148F9">
      <w:pPr>
        <w:rPr>
          <w:rFonts w:hint="eastAsia"/>
        </w:rPr>
      </w:pPr>
      <w:r>
        <w:rPr>
          <w:rFonts w:hint="eastAsia"/>
        </w:rPr>
        <w:t>S</w:t>
      </w:r>
      <w:r>
        <w:t>QL: 6112, 5527, 5474ms</w:t>
      </w:r>
    </w:p>
    <w:sectPr w:rsidR="007148F9" w:rsidRPr="00F422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qQUAJGEtBiwAAAA="/>
  </w:docVars>
  <w:rsids>
    <w:rsidRoot w:val="0032045B"/>
    <w:rsid w:val="00035D9A"/>
    <w:rsid w:val="000A2D55"/>
    <w:rsid w:val="001F4C27"/>
    <w:rsid w:val="0026063C"/>
    <w:rsid w:val="002E5B8C"/>
    <w:rsid w:val="002E6ECB"/>
    <w:rsid w:val="0032045B"/>
    <w:rsid w:val="003B1C0C"/>
    <w:rsid w:val="003C6CD5"/>
    <w:rsid w:val="003D5268"/>
    <w:rsid w:val="0043685F"/>
    <w:rsid w:val="004D4F87"/>
    <w:rsid w:val="0050339D"/>
    <w:rsid w:val="005611C9"/>
    <w:rsid w:val="00565EDD"/>
    <w:rsid w:val="00590535"/>
    <w:rsid w:val="005A7D63"/>
    <w:rsid w:val="00645A7C"/>
    <w:rsid w:val="006F48AC"/>
    <w:rsid w:val="007018F1"/>
    <w:rsid w:val="00701EA3"/>
    <w:rsid w:val="007148F9"/>
    <w:rsid w:val="0076475B"/>
    <w:rsid w:val="007C2B37"/>
    <w:rsid w:val="007E6473"/>
    <w:rsid w:val="007F2CD5"/>
    <w:rsid w:val="00893E9C"/>
    <w:rsid w:val="008E2CB6"/>
    <w:rsid w:val="0090556A"/>
    <w:rsid w:val="00927A18"/>
    <w:rsid w:val="009A51DD"/>
    <w:rsid w:val="00A259F3"/>
    <w:rsid w:val="00AC4A01"/>
    <w:rsid w:val="00AF39BF"/>
    <w:rsid w:val="00B13219"/>
    <w:rsid w:val="00C927B0"/>
    <w:rsid w:val="00CA4669"/>
    <w:rsid w:val="00D027C7"/>
    <w:rsid w:val="00DE4C70"/>
    <w:rsid w:val="00E00906"/>
    <w:rsid w:val="00E16DCF"/>
    <w:rsid w:val="00E20429"/>
    <w:rsid w:val="00E25DE0"/>
    <w:rsid w:val="00E667B2"/>
    <w:rsid w:val="00E71E80"/>
    <w:rsid w:val="00E9604C"/>
    <w:rsid w:val="00EA001A"/>
    <w:rsid w:val="00EF5C42"/>
    <w:rsid w:val="00F4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6C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1</Pages>
  <Words>89</Words>
  <Characters>426</Characters>
  <Application>Microsoft Office Word</Application>
  <DocSecurity>0</DocSecurity>
  <Lines>13</Lines>
  <Paragraphs>7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23</cp:revision>
  <dcterms:created xsi:type="dcterms:W3CDTF">2022-10-29T08:07:00Z</dcterms:created>
  <dcterms:modified xsi:type="dcterms:W3CDTF">2022-10-3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